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B4150C" w14:textId="5262F987" w:rsidR="006125E7" w:rsidRPr="00CF535A" w:rsidRDefault="006125E7" w:rsidP="00963822">
      <w:pPr>
        <w:ind w:left="360"/>
        <w:jc w:val="both"/>
        <w:rPr>
          <w:rFonts w:ascii="Times New Roman" w:hAnsi="Times New Roman" w:cs="Times New Roman"/>
          <w:b/>
          <w:color w:val="FF0000"/>
        </w:rPr>
      </w:pPr>
      <w:r w:rsidRPr="00CF535A">
        <w:rPr>
          <w:rFonts w:ascii="Times New Roman" w:hAnsi="Times New Roman" w:cs="Times New Roman"/>
          <w:b/>
          <w:color w:val="FF0000"/>
        </w:rPr>
        <w:t>1-AMAÇ</w:t>
      </w:r>
    </w:p>
    <w:p w14:paraId="02D1A374" w14:textId="21537CA8" w:rsidR="009B1EA4" w:rsidRPr="00CF535A" w:rsidRDefault="009A08FE" w:rsidP="009B1EA4">
      <w:pPr>
        <w:ind w:left="426"/>
        <w:jc w:val="both"/>
        <w:rPr>
          <w:rFonts w:ascii="Times New Roman" w:hAnsi="Times New Roman" w:cs="Times New Roman"/>
        </w:rPr>
      </w:pPr>
      <w:r w:rsidRPr="00CF535A">
        <w:rPr>
          <w:rFonts w:ascii="Times New Roman" w:hAnsi="Times New Roman" w:cs="Times New Roman"/>
        </w:rPr>
        <w:t>Bu iş talimatı</w:t>
      </w:r>
      <w:r w:rsidRPr="00CF535A">
        <w:rPr>
          <w:rFonts w:ascii="Times New Roman" w:hAnsi="Times New Roman" w:cs="Times New Roman"/>
          <w:color w:val="000000"/>
        </w:rPr>
        <w:t xml:space="preserve">, </w:t>
      </w:r>
      <w:r w:rsidRPr="00CF535A">
        <w:rPr>
          <w:rFonts w:ascii="Times New Roman" w:hAnsi="Times New Roman" w:cs="Times New Roman"/>
        </w:rPr>
        <w:t xml:space="preserve">GTÜ </w:t>
      </w:r>
      <w:r w:rsidR="00546EEC">
        <w:rPr>
          <w:rFonts w:ascii="Times New Roman" w:hAnsi="Times New Roman" w:cs="Times New Roman"/>
        </w:rPr>
        <w:t>Psikoteknik</w:t>
      </w:r>
      <w:r w:rsidRPr="00CF535A">
        <w:rPr>
          <w:rFonts w:ascii="Times New Roman" w:hAnsi="Times New Roman" w:cs="Times New Roman"/>
        </w:rPr>
        <w:t xml:space="preserve"> Laboratuvarı’ndaki </w:t>
      </w:r>
      <w:r w:rsidR="009921AA">
        <w:rPr>
          <w:rFonts w:ascii="Times New Roman" w:hAnsi="Times New Roman" w:cs="Times New Roman"/>
          <w:b/>
          <w:i/>
        </w:rPr>
        <w:t>Sunisoidal El ve Parmak Becerisi Ölçüm</w:t>
      </w:r>
      <w:r w:rsidRPr="00CF535A">
        <w:rPr>
          <w:rFonts w:ascii="Times New Roman" w:hAnsi="Times New Roman" w:cs="Times New Roman"/>
        </w:rPr>
        <w:t xml:space="preserve"> cihazının güvenli ve doğru kullanımını sağlamak amacıyla hazırlanmıştır.</w:t>
      </w:r>
      <w:r w:rsidR="00F93AF7">
        <w:rPr>
          <w:rFonts w:ascii="Times New Roman" w:hAnsi="Times New Roman" w:cs="Times New Roman"/>
        </w:rPr>
        <w:t xml:space="preserve"> </w:t>
      </w:r>
      <w:r w:rsidR="009921AA" w:rsidRPr="009921AA">
        <w:rPr>
          <w:rFonts w:ascii="Times New Roman" w:hAnsi="Times New Roman" w:cs="Times New Roman"/>
        </w:rPr>
        <w:t>El ve parmak hareketlerdeki titizliğin ve keskinliğin ölçümünü sağlar. Özellikle ince ve kab</w:t>
      </w:r>
      <w:r w:rsidR="009921AA">
        <w:rPr>
          <w:rFonts w:ascii="Times New Roman" w:hAnsi="Times New Roman" w:cs="Times New Roman"/>
        </w:rPr>
        <w:t>a kas kontrolü gerektiren işler</w:t>
      </w:r>
      <w:r w:rsidR="009921AA" w:rsidRPr="009921AA">
        <w:rPr>
          <w:rFonts w:ascii="Times New Roman" w:hAnsi="Times New Roman" w:cs="Times New Roman"/>
        </w:rPr>
        <w:t xml:space="preserve"> için kullanılmaktadır</w:t>
      </w:r>
      <w:r w:rsidR="009921AA">
        <w:rPr>
          <w:rFonts w:ascii="Times New Roman" w:hAnsi="Times New Roman" w:cs="Times New Roman"/>
        </w:rPr>
        <w:t>.</w:t>
      </w:r>
    </w:p>
    <w:p w14:paraId="4C5E0DFB" w14:textId="77777777" w:rsidR="00DE19B1" w:rsidRPr="00CF535A" w:rsidRDefault="00DE19B1" w:rsidP="00963822">
      <w:pPr>
        <w:ind w:left="360"/>
        <w:jc w:val="both"/>
        <w:rPr>
          <w:rFonts w:ascii="Times New Roman" w:hAnsi="Times New Roman" w:cs="Times New Roman"/>
        </w:rPr>
      </w:pPr>
    </w:p>
    <w:p w14:paraId="2D810C4A" w14:textId="7849FBF3" w:rsidR="006125E7" w:rsidRPr="00CF535A" w:rsidRDefault="006125E7" w:rsidP="00963822">
      <w:pPr>
        <w:ind w:left="360"/>
        <w:jc w:val="both"/>
        <w:rPr>
          <w:rFonts w:ascii="Times New Roman" w:hAnsi="Times New Roman" w:cs="Times New Roman"/>
          <w:b/>
          <w:color w:val="FF0000"/>
        </w:rPr>
      </w:pPr>
      <w:r w:rsidRPr="00CF535A">
        <w:rPr>
          <w:rFonts w:ascii="Times New Roman" w:hAnsi="Times New Roman" w:cs="Times New Roman"/>
          <w:b/>
          <w:color w:val="FF0000"/>
        </w:rPr>
        <w:t>2-KAPSAM</w:t>
      </w:r>
    </w:p>
    <w:p w14:paraId="57B60A62" w14:textId="152FAC9D" w:rsidR="006125E7" w:rsidRPr="00CF535A" w:rsidRDefault="00F93AF7" w:rsidP="00963822">
      <w:pPr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sikoteknik</w:t>
      </w:r>
      <w:r w:rsidR="00DE19B1" w:rsidRPr="00CF535A">
        <w:rPr>
          <w:rFonts w:ascii="Times New Roman" w:hAnsi="Times New Roman" w:cs="Times New Roman"/>
        </w:rPr>
        <w:t xml:space="preserve"> Laboratuvarı'nda bulunan </w:t>
      </w:r>
      <w:r w:rsidR="009921AA">
        <w:rPr>
          <w:rFonts w:ascii="Times New Roman" w:hAnsi="Times New Roman" w:cs="Times New Roman"/>
        </w:rPr>
        <w:t>Sunisoidal el ve parmak becerisi</w:t>
      </w:r>
      <w:r>
        <w:rPr>
          <w:rFonts w:ascii="Times New Roman" w:hAnsi="Times New Roman" w:cs="Times New Roman"/>
        </w:rPr>
        <w:t xml:space="preserve"> cihazının işlemini kapsar.</w:t>
      </w:r>
    </w:p>
    <w:p w14:paraId="0C182DF1" w14:textId="16A71DF7" w:rsidR="006125E7" w:rsidRPr="00CF535A" w:rsidRDefault="006125E7" w:rsidP="00963822">
      <w:pPr>
        <w:ind w:left="360"/>
        <w:jc w:val="both"/>
        <w:rPr>
          <w:rFonts w:ascii="Times New Roman" w:hAnsi="Times New Roman" w:cs="Times New Roman"/>
        </w:rPr>
      </w:pPr>
    </w:p>
    <w:p w14:paraId="2435550A" w14:textId="4AD3D7F3" w:rsidR="006125E7" w:rsidRPr="00CF535A" w:rsidRDefault="006125E7" w:rsidP="00963822">
      <w:pPr>
        <w:ind w:left="360"/>
        <w:jc w:val="both"/>
        <w:rPr>
          <w:rFonts w:ascii="Times New Roman" w:hAnsi="Times New Roman" w:cs="Times New Roman"/>
          <w:b/>
          <w:color w:val="FF0000"/>
        </w:rPr>
      </w:pPr>
      <w:r w:rsidRPr="00CF535A">
        <w:rPr>
          <w:rFonts w:ascii="Times New Roman" w:hAnsi="Times New Roman" w:cs="Times New Roman"/>
          <w:b/>
          <w:color w:val="FF0000"/>
        </w:rPr>
        <w:t>3-SORUMLULUKLAR</w:t>
      </w:r>
    </w:p>
    <w:p w14:paraId="3331946E" w14:textId="180215B2" w:rsidR="00F44777" w:rsidRPr="00CF535A" w:rsidRDefault="00DE19B1" w:rsidP="00963822">
      <w:pPr>
        <w:ind w:left="360"/>
        <w:jc w:val="both"/>
        <w:rPr>
          <w:rFonts w:ascii="Times New Roman" w:hAnsi="Times New Roman" w:cs="Times New Roman"/>
        </w:rPr>
      </w:pPr>
      <w:r w:rsidRPr="00CF535A">
        <w:rPr>
          <w:rFonts w:ascii="Times New Roman" w:hAnsi="Times New Roman" w:cs="Times New Roman"/>
        </w:rPr>
        <w:t xml:space="preserve">Bu talimatın uygulanmasından, </w:t>
      </w:r>
      <w:r w:rsidR="00F93AF7">
        <w:rPr>
          <w:rFonts w:ascii="Times New Roman" w:hAnsi="Times New Roman" w:cs="Times New Roman"/>
        </w:rPr>
        <w:t>Psikoteknik</w:t>
      </w:r>
      <w:r w:rsidRPr="00CF535A">
        <w:rPr>
          <w:rFonts w:ascii="Times New Roman" w:hAnsi="Times New Roman" w:cs="Times New Roman"/>
        </w:rPr>
        <w:t xml:space="preserve"> Laboratuvarı’nda </w:t>
      </w:r>
      <w:r w:rsidR="00F93AF7">
        <w:rPr>
          <w:rFonts w:ascii="Times New Roman" w:hAnsi="Times New Roman" w:cs="Times New Roman"/>
        </w:rPr>
        <w:t>bu cihaz ile test uygulayan</w:t>
      </w:r>
      <w:r w:rsidR="00CF535A" w:rsidRPr="00CF535A">
        <w:rPr>
          <w:rFonts w:ascii="Times New Roman" w:hAnsi="Times New Roman" w:cs="Times New Roman"/>
        </w:rPr>
        <w:t xml:space="preserve"> </w:t>
      </w:r>
      <w:r w:rsidR="009B1EA4" w:rsidRPr="00CF535A">
        <w:rPr>
          <w:rFonts w:ascii="Times New Roman" w:hAnsi="Times New Roman" w:cs="Times New Roman"/>
        </w:rPr>
        <w:t xml:space="preserve">herkes </w:t>
      </w:r>
      <w:r w:rsidRPr="00CF535A">
        <w:rPr>
          <w:rFonts w:ascii="Times New Roman" w:hAnsi="Times New Roman" w:cs="Times New Roman"/>
        </w:rPr>
        <w:t>sorumludur.</w:t>
      </w:r>
    </w:p>
    <w:p w14:paraId="67F41620" w14:textId="77777777" w:rsidR="00DE19B1" w:rsidRPr="00CF535A" w:rsidRDefault="00DE19B1" w:rsidP="00963822">
      <w:pPr>
        <w:ind w:left="360"/>
        <w:jc w:val="both"/>
        <w:rPr>
          <w:rFonts w:ascii="Times New Roman" w:hAnsi="Times New Roman" w:cs="Times New Roman"/>
        </w:rPr>
      </w:pPr>
    </w:p>
    <w:p w14:paraId="0518FC60" w14:textId="7E7BE17E" w:rsidR="00F44777" w:rsidRPr="00CF535A" w:rsidRDefault="00F44777" w:rsidP="00963822">
      <w:pPr>
        <w:ind w:left="360"/>
        <w:jc w:val="both"/>
        <w:rPr>
          <w:rFonts w:ascii="Times New Roman" w:hAnsi="Times New Roman" w:cs="Times New Roman"/>
          <w:b/>
          <w:color w:val="FF0000"/>
        </w:rPr>
      </w:pPr>
      <w:r w:rsidRPr="00CF535A">
        <w:rPr>
          <w:rFonts w:ascii="Times New Roman" w:hAnsi="Times New Roman" w:cs="Times New Roman"/>
          <w:b/>
          <w:color w:val="FF0000"/>
        </w:rPr>
        <w:t>4-İLGİLİ DOKÜMAN VE KAYITLAR</w:t>
      </w:r>
    </w:p>
    <w:p w14:paraId="512F25F6" w14:textId="77777777" w:rsidR="00DE19B1" w:rsidRPr="00CF535A" w:rsidRDefault="00DE19B1" w:rsidP="00963822">
      <w:pPr>
        <w:ind w:left="360"/>
        <w:jc w:val="both"/>
        <w:rPr>
          <w:rFonts w:ascii="Times New Roman" w:hAnsi="Times New Roman" w:cs="Times New Roman"/>
        </w:rPr>
      </w:pPr>
    </w:p>
    <w:p w14:paraId="596880FE" w14:textId="23D0EC0D" w:rsidR="00023CD9" w:rsidRDefault="00023CD9" w:rsidP="00963822">
      <w:pPr>
        <w:ind w:left="360"/>
        <w:jc w:val="both"/>
        <w:rPr>
          <w:rFonts w:ascii="Times New Roman" w:hAnsi="Times New Roman" w:cs="Times New Roman"/>
          <w:b/>
          <w:color w:val="FF0000"/>
        </w:rPr>
      </w:pPr>
      <w:r w:rsidRPr="00CF535A">
        <w:rPr>
          <w:rFonts w:ascii="Times New Roman" w:hAnsi="Times New Roman" w:cs="Times New Roman"/>
          <w:b/>
          <w:color w:val="FF0000"/>
        </w:rPr>
        <w:t>5-UYGULAMA</w:t>
      </w:r>
    </w:p>
    <w:p w14:paraId="532E4542" w14:textId="6C97C423" w:rsidR="009921AA" w:rsidRPr="00CF535A" w:rsidRDefault="009921AA" w:rsidP="00963822">
      <w:pPr>
        <w:ind w:left="360"/>
        <w:jc w:val="both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154C6129" wp14:editId="048BEB83">
            <wp:extent cx="2990850" cy="2243281"/>
            <wp:effectExtent l="0" t="0" r="0" b="508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6088" cy="224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658240" behindDoc="0" locked="0" layoutInCell="1" allowOverlap="1" wp14:anchorId="156EAD4D" wp14:editId="1BB89F28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3028950" cy="2271395"/>
            <wp:effectExtent l="0" t="0" r="0" b="0"/>
            <wp:wrapSquare wrapText="bothSides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18-07-11 at 14.02.16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626" cy="22744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86C24B" w14:textId="7E864625" w:rsidR="00CF535A" w:rsidRPr="00CF535A" w:rsidRDefault="00CF535A" w:rsidP="00F93AF7">
      <w:pPr>
        <w:rPr>
          <w:rFonts w:ascii="Times New Roman" w:hAnsi="Times New Roman" w:cs="Times New Roman"/>
        </w:rPr>
      </w:pPr>
    </w:p>
    <w:p w14:paraId="785FA736" w14:textId="77777777" w:rsidR="00CF535A" w:rsidRPr="00CF535A" w:rsidRDefault="00CF535A" w:rsidP="00CF535A">
      <w:pPr>
        <w:tabs>
          <w:tab w:val="left" w:pos="795"/>
          <w:tab w:val="center" w:pos="4536"/>
        </w:tabs>
        <w:jc w:val="both"/>
        <w:rPr>
          <w:rFonts w:ascii="Times New Roman" w:hAnsi="Times New Roman" w:cs="Times New Roman"/>
        </w:rPr>
      </w:pPr>
    </w:p>
    <w:p w14:paraId="089ECD77" w14:textId="71AC51A1" w:rsidR="00CF535A" w:rsidRPr="00CF535A" w:rsidRDefault="00F93AF7" w:rsidP="00A60C70">
      <w:pPr>
        <w:pStyle w:val="ListeParagraf"/>
        <w:numPr>
          <w:ilvl w:val="0"/>
          <w:numId w:val="12"/>
        </w:numPr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çma kapama tuşunu kullanarak cihazı çalıştırın</w:t>
      </w:r>
      <w:r w:rsidR="00CF535A" w:rsidRPr="00CF535A">
        <w:rPr>
          <w:rFonts w:ascii="Times New Roman" w:hAnsi="Times New Roman" w:cs="Times New Roman"/>
        </w:rPr>
        <w:t>.</w:t>
      </w:r>
    </w:p>
    <w:p w14:paraId="05928B55" w14:textId="77777777" w:rsidR="00CF535A" w:rsidRPr="00CF535A" w:rsidRDefault="00CF535A" w:rsidP="00A60C70">
      <w:pPr>
        <w:tabs>
          <w:tab w:val="left" w:pos="795"/>
          <w:tab w:val="center" w:pos="4536"/>
        </w:tabs>
        <w:jc w:val="both"/>
        <w:rPr>
          <w:rFonts w:ascii="Times New Roman" w:hAnsi="Times New Roman" w:cs="Times New Roman"/>
        </w:rPr>
      </w:pPr>
    </w:p>
    <w:p w14:paraId="4F3CF1AC" w14:textId="015236E7" w:rsidR="00CF535A" w:rsidRDefault="00F93AF7" w:rsidP="00A60C70">
      <w:pPr>
        <w:pStyle w:val="ListeParagraf"/>
        <w:numPr>
          <w:ilvl w:val="0"/>
          <w:numId w:val="12"/>
        </w:numPr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est uygulanacak adaya testin yapılışıyla ilgili bilgi verin ve deneme yapması için süre verin</w:t>
      </w:r>
      <w:r w:rsidR="00CF535A" w:rsidRPr="00CF535A">
        <w:rPr>
          <w:rFonts w:ascii="Times New Roman" w:hAnsi="Times New Roman" w:cs="Times New Roman"/>
        </w:rPr>
        <w:t>.</w:t>
      </w:r>
    </w:p>
    <w:p w14:paraId="14A09615" w14:textId="77777777" w:rsidR="00764EA9" w:rsidRPr="00764EA9" w:rsidRDefault="00764EA9" w:rsidP="00A60C70">
      <w:pPr>
        <w:pStyle w:val="ListeParagraf"/>
        <w:jc w:val="both"/>
        <w:rPr>
          <w:rFonts w:ascii="Times New Roman" w:hAnsi="Times New Roman" w:cs="Times New Roman"/>
        </w:rPr>
      </w:pPr>
    </w:p>
    <w:p w14:paraId="372C0063" w14:textId="647D49C5" w:rsidR="00CF535A" w:rsidRPr="00D24EE8" w:rsidRDefault="00D24EE8" w:rsidP="00D24EE8">
      <w:pPr>
        <w:pStyle w:val="ListeParagraf"/>
        <w:numPr>
          <w:ilvl w:val="0"/>
          <w:numId w:val="12"/>
        </w:numPr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day deneme süresini tamamladığında, </w:t>
      </w:r>
      <w:r w:rsidR="00F93AF7" w:rsidRPr="00D24EE8">
        <w:rPr>
          <w:rFonts w:ascii="Times New Roman" w:hAnsi="Times New Roman" w:cs="Times New Roman"/>
        </w:rPr>
        <w:t>testi uygulamak üzere var olan değerlerin sıfırlanması için cihazı kapatın</w:t>
      </w:r>
      <w:r w:rsidR="00CF535A" w:rsidRPr="00D24EE8">
        <w:rPr>
          <w:rFonts w:ascii="Times New Roman" w:hAnsi="Times New Roman" w:cs="Times New Roman"/>
        </w:rPr>
        <w:t>.</w:t>
      </w:r>
    </w:p>
    <w:p w14:paraId="7E3DC153" w14:textId="77777777" w:rsidR="00CF535A" w:rsidRPr="00CF535A" w:rsidRDefault="00CF535A" w:rsidP="00A60C70">
      <w:pPr>
        <w:pStyle w:val="ListeParagraf"/>
        <w:jc w:val="both"/>
        <w:rPr>
          <w:rFonts w:ascii="Times New Roman" w:hAnsi="Times New Roman" w:cs="Times New Roman"/>
        </w:rPr>
      </w:pPr>
    </w:p>
    <w:p w14:paraId="5E607D29" w14:textId="1B89853A" w:rsidR="00E02B6B" w:rsidRDefault="00E02B6B" w:rsidP="00D24EE8">
      <w:pPr>
        <w:pStyle w:val="ListeParagraf"/>
        <w:numPr>
          <w:ilvl w:val="0"/>
          <w:numId w:val="12"/>
        </w:numPr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i başlatmak üzere cihazı tekrar</w:t>
      </w:r>
      <w:r w:rsidR="00CF535A" w:rsidRPr="00CF535A">
        <w:rPr>
          <w:rFonts w:ascii="Times New Roman" w:hAnsi="Times New Roman" w:cs="Times New Roman"/>
        </w:rPr>
        <w:t xml:space="preserve"> açınız.</w:t>
      </w:r>
    </w:p>
    <w:p w14:paraId="026D7091" w14:textId="77777777" w:rsidR="00D24EE8" w:rsidRPr="00D24EE8" w:rsidRDefault="00D24EE8" w:rsidP="00D24EE8">
      <w:pPr>
        <w:pStyle w:val="ListeParagraf"/>
        <w:rPr>
          <w:rFonts w:ascii="Times New Roman" w:hAnsi="Times New Roman" w:cs="Times New Roman"/>
        </w:rPr>
      </w:pPr>
    </w:p>
    <w:p w14:paraId="05C8C655" w14:textId="77777777" w:rsidR="00D24EE8" w:rsidRPr="00D24EE8" w:rsidRDefault="00D24EE8" w:rsidP="00D24EE8">
      <w:pPr>
        <w:pStyle w:val="ListeParagraf"/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</w:p>
    <w:p w14:paraId="1F476306" w14:textId="578DC752" w:rsidR="00CF535A" w:rsidRDefault="00E02B6B" w:rsidP="00E02B6B">
      <w:pPr>
        <w:pStyle w:val="ListeParagraf"/>
        <w:numPr>
          <w:ilvl w:val="0"/>
          <w:numId w:val="12"/>
        </w:numPr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haz</w:t>
      </w:r>
      <w:r w:rsidR="00D24EE8">
        <w:rPr>
          <w:rFonts w:ascii="Times New Roman" w:hAnsi="Times New Roman" w:cs="Times New Roman"/>
        </w:rPr>
        <w:t xml:space="preserve"> üzerindeki yuvarlak kısım sona getirilip tekrar başlangıç konumuna </w:t>
      </w:r>
      <w:r w:rsidR="000F599E">
        <w:rPr>
          <w:rFonts w:ascii="Times New Roman" w:hAnsi="Times New Roman" w:cs="Times New Roman"/>
        </w:rPr>
        <w:t>döndürüldüğü</w:t>
      </w:r>
      <w:r w:rsidR="00D24EE8">
        <w:rPr>
          <w:rFonts w:ascii="Times New Roman" w:hAnsi="Times New Roman" w:cs="Times New Roman"/>
        </w:rPr>
        <w:t xml:space="preserve"> zaman 1 tur tamamlanmış olmaktadır</w:t>
      </w:r>
      <w:r w:rsidR="00CF535A" w:rsidRPr="00CF535A">
        <w:rPr>
          <w:rFonts w:ascii="Times New Roman" w:hAnsi="Times New Roman" w:cs="Times New Roman"/>
        </w:rPr>
        <w:t>.</w:t>
      </w:r>
    </w:p>
    <w:p w14:paraId="37CCD4C6" w14:textId="77777777" w:rsidR="00E02B6B" w:rsidRPr="00E02B6B" w:rsidRDefault="00E02B6B" w:rsidP="00E02B6B">
      <w:pPr>
        <w:pStyle w:val="ListeParagraf"/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</w:p>
    <w:p w14:paraId="10AEA0D8" w14:textId="577C7324" w:rsidR="00CF535A" w:rsidRDefault="00E02B6B" w:rsidP="00A60C70">
      <w:pPr>
        <w:pStyle w:val="ListeParagraf"/>
        <w:numPr>
          <w:ilvl w:val="0"/>
          <w:numId w:val="12"/>
        </w:numPr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 tur tamamlandığında cihazın üzerindeki değerleri </w:t>
      </w:r>
      <w:r w:rsidR="0080618B">
        <w:rPr>
          <w:rFonts w:ascii="Times New Roman" w:hAnsi="Times New Roman" w:cs="Times New Roman"/>
        </w:rPr>
        <w:t xml:space="preserve">ilgili forma </w:t>
      </w:r>
      <w:r>
        <w:rPr>
          <w:rFonts w:ascii="Times New Roman" w:hAnsi="Times New Roman" w:cs="Times New Roman"/>
        </w:rPr>
        <w:t>kaydedin ve cihazı kapatın</w:t>
      </w:r>
      <w:r w:rsidR="00CF535A" w:rsidRPr="00CF535A">
        <w:rPr>
          <w:rFonts w:ascii="Times New Roman" w:hAnsi="Times New Roman" w:cs="Times New Roman"/>
        </w:rPr>
        <w:t>.</w:t>
      </w:r>
    </w:p>
    <w:p w14:paraId="420198F7" w14:textId="77777777" w:rsidR="0080618B" w:rsidRPr="0080618B" w:rsidRDefault="0080618B" w:rsidP="0080618B">
      <w:pPr>
        <w:tabs>
          <w:tab w:val="left" w:pos="795"/>
          <w:tab w:val="center" w:pos="4536"/>
        </w:tabs>
        <w:jc w:val="both"/>
        <w:rPr>
          <w:rFonts w:ascii="Times New Roman" w:hAnsi="Times New Roman" w:cs="Times New Roman"/>
        </w:rPr>
      </w:pPr>
    </w:p>
    <w:p w14:paraId="199BE738" w14:textId="77777777" w:rsidR="00CF535A" w:rsidRPr="00CF535A" w:rsidRDefault="00CF535A" w:rsidP="00A60C70">
      <w:pPr>
        <w:tabs>
          <w:tab w:val="left" w:pos="795"/>
          <w:tab w:val="center" w:pos="4536"/>
        </w:tabs>
        <w:ind w:left="709"/>
        <w:jc w:val="both"/>
        <w:rPr>
          <w:rFonts w:ascii="Times New Roman" w:hAnsi="Times New Roman" w:cs="Times New Roman"/>
        </w:rPr>
      </w:pPr>
    </w:p>
    <w:p w14:paraId="726355EB" w14:textId="0C078220" w:rsidR="00023CD9" w:rsidRPr="00CF535A" w:rsidRDefault="00023CD9" w:rsidP="00023CD9">
      <w:pPr>
        <w:ind w:left="426"/>
        <w:rPr>
          <w:rFonts w:ascii="Times New Roman" w:hAnsi="Times New Roman" w:cs="Times New Roman"/>
          <w:b/>
          <w:color w:val="FF0000"/>
        </w:rPr>
      </w:pPr>
      <w:r w:rsidRPr="00CF535A">
        <w:rPr>
          <w:rFonts w:ascii="Times New Roman" w:hAnsi="Times New Roman" w:cs="Times New Roman"/>
          <w:b/>
          <w:color w:val="FF0000"/>
        </w:rPr>
        <w:t>6-KAYITLAMA VE ARŞİVLEME</w:t>
      </w:r>
    </w:p>
    <w:p w14:paraId="50E2B830" w14:textId="752475F8" w:rsidR="00DB41E1" w:rsidRPr="00023CD9" w:rsidRDefault="00023CD9" w:rsidP="00BB7C1D">
      <w:pPr>
        <w:ind w:left="567"/>
        <w:rPr>
          <w:rFonts w:ascii="Times New Roman" w:hAnsi="Times New Roman" w:cs="Times New Roman"/>
          <w:sz w:val="24"/>
          <w:szCs w:val="24"/>
        </w:rPr>
      </w:pPr>
      <w:r w:rsidRPr="00CF535A">
        <w:rPr>
          <w:rFonts w:ascii="Times New Roman" w:hAnsi="Times New Roman" w:cs="Times New Roman"/>
        </w:rPr>
        <w:t xml:space="preserve">Bu talimat ve ilgili form/dokümanlar </w:t>
      </w:r>
      <w:r w:rsidR="00A60C70">
        <w:rPr>
          <w:rFonts w:ascii="Times New Roman" w:hAnsi="Times New Roman" w:cs="Times New Roman"/>
        </w:rPr>
        <w:t xml:space="preserve">laboratuvarda </w:t>
      </w:r>
      <w:r w:rsidRPr="00CF535A">
        <w:rPr>
          <w:rFonts w:ascii="Times New Roman" w:hAnsi="Times New Roman" w:cs="Times New Roman"/>
        </w:rPr>
        <w:t>arşi</w:t>
      </w:r>
      <w:r w:rsidRPr="00023CD9">
        <w:rPr>
          <w:rFonts w:ascii="Times New Roman" w:hAnsi="Times New Roman" w:cs="Times New Roman"/>
          <w:sz w:val="24"/>
          <w:szCs w:val="24"/>
        </w:rPr>
        <w:t>vlenir.</w:t>
      </w:r>
    </w:p>
    <w:sectPr w:rsidR="00DB41E1" w:rsidRPr="00023CD9" w:rsidSect="00D21E4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119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EB385A" w14:textId="77777777" w:rsidR="001223E3" w:rsidRDefault="001223E3" w:rsidP="00715328">
      <w:pPr>
        <w:spacing w:after="0" w:line="240" w:lineRule="auto"/>
      </w:pPr>
      <w:r>
        <w:separator/>
      </w:r>
    </w:p>
  </w:endnote>
  <w:endnote w:type="continuationSeparator" w:id="0">
    <w:p w14:paraId="0F4BD818" w14:textId="77777777" w:rsidR="001223E3" w:rsidRDefault="001223E3" w:rsidP="007153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A033E5" w14:textId="77777777" w:rsidR="001F4CE8" w:rsidRDefault="001F4CE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AB79E2" w14:textId="306E9992" w:rsidR="002044BE" w:rsidRDefault="002044BE">
    <w:pPr>
      <w:pStyle w:val="AltBilgi"/>
    </w:pPr>
  </w:p>
  <w:tbl>
    <w:tblPr>
      <w:tblStyle w:val="TabloKlavuzu"/>
      <w:tblW w:w="9922" w:type="dxa"/>
      <w:jc w:val="center"/>
      <w:tblLook w:val="04A0" w:firstRow="1" w:lastRow="0" w:firstColumn="1" w:lastColumn="0" w:noHBand="0" w:noVBand="1"/>
    </w:tblPr>
    <w:tblGrid>
      <w:gridCol w:w="1555"/>
      <w:gridCol w:w="1275"/>
      <w:gridCol w:w="2216"/>
      <w:gridCol w:w="2438"/>
      <w:gridCol w:w="2438"/>
    </w:tblGrid>
    <w:tr w:rsidR="002044BE" w14:paraId="0323BA69" w14:textId="77777777" w:rsidTr="00F116A3">
      <w:trPr>
        <w:jc w:val="center"/>
      </w:trPr>
      <w:tc>
        <w:tcPr>
          <w:tcW w:w="1555" w:type="dxa"/>
        </w:tcPr>
        <w:p w14:paraId="4F6FB09D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 w:rsidRPr="00DB41E1">
            <w:rPr>
              <w:rFonts w:ascii="Times New Roman" w:hAnsi="Times New Roman" w:cs="Times New Roman"/>
              <w:b/>
            </w:rPr>
            <w:t>Yayın Tarihi</w:t>
          </w:r>
        </w:p>
      </w:tc>
      <w:tc>
        <w:tcPr>
          <w:tcW w:w="1275" w:type="dxa"/>
        </w:tcPr>
        <w:p w14:paraId="0AD744E4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 w:rsidRPr="00DB41E1">
            <w:rPr>
              <w:rFonts w:ascii="Times New Roman" w:hAnsi="Times New Roman" w:cs="Times New Roman"/>
              <w:b/>
            </w:rPr>
            <w:t>Yayın No</w:t>
          </w:r>
        </w:p>
      </w:tc>
      <w:tc>
        <w:tcPr>
          <w:tcW w:w="2216" w:type="dxa"/>
        </w:tcPr>
        <w:p w14:paraId="7F7A87BC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 w:rsidRPr="00DB41E1">
            <w:rPr>
              <w:rFonts w:ascii="Times New Roman" w:hAnsi="Times New Roman" w:cs="Times New Roman"/>
              <w:b/>
            </w:rPr>
            <w:t>Hazırlayan</w:t>
          </w:r>
        </w:p>
      </w:tc>
      <w:tc>
        <w:tcPr>
          <w:tcW w:w="2438" w:type="dxa"/>
        </w:tcPr>
        <w:p w14:paraId="1AB63E3F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 w:rsidRPr="00DB41E1">
            <w:rPr>
              <w:rFonts w:ascii="Times New Roman" w:hAnsi="Times New Roman" w:cs="Times New Roman"/>
              <w:b/>
            </w:rPr>
            <w:t>Onay</w:t>
          </w:r>
        </w:p>
      </w:tc>
      <w:tc>
        <w:tcPr>
          <w:tcW w:w="2438" w:type="dxa"/>
        </w:tcPr>
        <w:p w14:paraId="5C7EAF9B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 w:rsidRPr="00DB41E1">
            <w:rPr>
              <w:rFonts w:ascii="Times New Roman" w:hAnsi="Times New Roman" w:cs="Times New Roman"/>
              <w:b/>
            </w:rPr>
            <w:t>Kalite Sistem Onayı</w:t>
          </w:r>
        </w:p>
      </w:tc>
    </w:tr>
    <w:tr w:rsidR="002044BE" w14:paraId="1B705F2B" w14:textId="77777777" w:rsidTr="00F116A3">
      <w:trPr>
        <w:trHeight w:val="255"/>
        <w:jc w:val="center"/>
      </w:trPr>
      <w:tc>
        <w:tcPr>
          <w:tcW w:w="1555" w:type="dxa"/>
        </w:tcPr>
        <w:p w14:paraId="0CB2ED3E" w14:textId="5B533DE4" w:rsidR="002044BE" w:rsidRPr="00DB41E1" w:rsidRDefault="001F4CE8" w:rsidP="00764EA9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12.07</w:t>
          </w:r>
          <w:r w:rsidR="00764EA9">
            <w:rPr>
              <w:rFonts w:ascii="Times New Roman" w:hAnsi="Times New Roman" w:cs="Times New Roman"/>
              <w:b/>
            </w:rPr>
            <w:t>.2018</w:t>
          </w:r>
        </w:p>
      </w:tc>
      <w:tc>
        <w:tcPr>
          <w:tcW w:w="1275" w:type="dxa"/>
        </w:tcPr>
        <w:p w14:paraId="4744259D" w14:textId="5B80D300" w:rsidR="002044BE" w:rsidRPr="00DB41E1" w:rsidRDefault="00764EA9" w:rsidP="00764EA9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1</w:t>
          </w:r>
        </w:p>
      </w:tc>
      <w:tc>
        <w:tcPr>
          <w:tcW w:w="2216" w:type="dxa"/>
          <w:vMerge w:val="restart"/>
          <w:vAlign w:val="center"/>
        </w:tcPr>
        <w:p w14:paraId="1C63CA73" w14:textId="7F64FD75" w:rsidR="002044BE" w:rsidRPr="00DB41E1" w:rsidRDefault="00981560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Arş. Gör. Gülay MURAT</w:t>
          </w:r>
        </w:p>
      </w:tc>
      <w:tc>
        <w:tcPr>
          <w:tcW w:w="2438" w:type="dxa"/>
          <w:vMerge w:val="restart"/>
          <w:vAlign w:val="center"/>
        </w:tcPr>
        <w:p w14:paraId="3B5A60D7" w14:textId="1FCDAD5A" w:rsidR="002044BE" w:rsidRPr="00DB41E1" w:rsidRDefault="00981560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Doç. Dr. Meral ELÇİ</w:t>
          </w:r>
        </w:p>
      </w:tc>
      <w:tc>
        <w:tcPr>
          <w:tcW w:w="2438" w:type="dxa"/>
          <w:vMerge w:val="restart"/>
          <w:vAlign w:val="center"/>
        </w:tcPr>
        <w:p w14:paraId="1541E163" w14:textId="4EFAD5E7" w:rsidR="002044BE" w:rsidRPr="00DB41E1" w:rsidRDefault="001F4CE8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Prof.Dr.Muhammed Hasan ASLAN</w:t>
          </w:r>
        </w:p>
      </w:tc>
    </w:tr>
    <w:tr w:rsidR="002044BE" w14:paraId="607A6C40" w14:textId="77777777" w:rsidTr="00F116A3">
      <w:trPr>
        <w:jc w:val="center"/>
      </w:trPr>
      <w:tc>
        <w:tcPr>
          <w:tcW w:w="1555" w:type="dxa"/>
        </w:tcPr>
        <w:p w14:paraId="40FFC40C" w14:textId="77777777" w:rsidR="002044BE" w:rsidRPr="00DB41E1" w:rsidRDefault="002044BE" w:rsidP="00764EA9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 w:rsidRPr="00DB41E1">
            <w:rPr>
              <w:rFonts w:ascii="Times New Roman" w:hAnsi="Times New Roman" w:cs="Times New Roman"/>
              <w:b/>
            </w:rPr>
            <w:t>Değ. Tarihi</w:t>
          </w:r>
        </w:p>
      </w:tc>
      <w:tc>
        <w:tcPr>
          <w:tcW w:w="1275" w:type="dxa"/>
        </w:tcPr>
        <w:p w14:paraId="2F10C884" w14:textId="77777777" w:rsidR="002044BE" w:rsidRPr="00DB41E1" w:rsidRDefault="002044BE" w:rsidP="00764EA9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 w:rsidRPr="00DB41E1">
            <w:rPr>
              <w:rFonts w:ascii="Times New Roman" w:hAnsi="Times New Roman" w:cs="Times New Roman"/>
              <w:b/>
            </w:rPr>
            <w:t>Değ. No</w:t>
          </w:r>
        </w:p>
      </w:tc>
      <w:tc>
        <w:tcPr>
          <w:tcW w:w="2216" w:type="dxa"/>
          <w:vMerge/>
        </w:tcPr>
        <w:p w14:paraId="31E946B9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</w:p>
      </w:tc>
      <w:tc>
        <w:tcPr>
          <w:tcW w:w="2438" w:type="dxa"/>
          <w:vMerge/>
        </w:tcPr>
        <w:p w14:paraId="5D4AE7B8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</w:p>
      </w:tc>
      <w:tc>
        <w:tcPr>
          <w:tcW w:w="2438" w:type="dxa"/>
          <w:vMerge/>
        </w:tcPr>
        <w:p w14:paraId="1DA866BF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</w:p>
      </w:tc>
    </w:tr>
    <w:tr w:rsidR="002044BE" w14:paraId="09A0052E" w14:textId="77777777" w:rsidTr="00F116A3">
      <w:trPr>
        <w:trHeight w:val="255"/>
        <w:jc w:val="center"/>
      </w:trPr>
      <w:tc>
        <w:tcPr>
          <w:tcW w:w="1555" w:type="dxa"/>
        </w:tcPr>
        <w:p w14:paraId="5397BC4C" w14:textId="405C7FA5" w:rsidR="002044BE" w:rsidRPr="00DB41E1" w:rsidRDefault="00764EA9" w:rsidP="00764EA9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-</w:t>
          </w:r>
        </w:p>
      </w:tc>
      <w:tc>
        <w:tcPr>
          <w:tcW w:w="1275" w:type="dxa"/>
        </w:tcPr>
        <w:p w14:paraId="7F1FA2C5" w14:textId="1515099A" w:rsidR="002044BE" w:rsidRPr="00DB41E1" w:rsidRDefault="00764EA9" w:rsidP="00764EA9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0</w:t>
          </w:r>
        </w:p>
      </w:tc>
      <w:tc>
        <w:tcPr>
          <w:tcW w:w="2216" w:type="dxa"/>
          <w:vMerge/>
        </w:tcPr>
        <w:p w14:paraId="7BB466BC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</w:p>
      </w:tc>
      <w:tc>
        <w:tcPr>
          <w:tcW w:w="2438" w:type="dxa"/>
          <w:vMerge/>
        </w:tcPr>
        <w:p w14:paraId="52D62E36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</w:p>
      </w:tc>
      <w:tc>
        <w:tcPr>
          <w:tcW w:w="2438" w:type="dxa"/>
          <w:vMerge/>
        </w:tcPr>
        <w:p w14:paraId="7DB7A774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</w:p>
      </w:tc>
    </w:tr>
  </w:tbl>
  <w:p w14:paraId="3DD6D31D" w14:textId="39A81AAC" w:rsidR="002044BE" w:rsidRPr="002044BE" w:rsidRDefault="002044BE" w:rsidP="002044BE">
    <w:pPr>
      <w:pStyle w:val="AltBilgi"/>
      <w:ind w:left="284"/>
      <w:rPr>
        <w:rFonts w:ascii="Times New Roman" w:hAnsi="Times New Roman" w:cs="Times New Roman"/>
      </w:rPr>
    </w:pPr>
    <w:r w:rsidRPr="002044BE">
      <w:rPr>
        <w:rFonts w:ascii="Times New Roman" w:hAnsi="Times New Roman" w:cs="Times New Roman"/>
      </w:rPr>
      <w:t xml:space="preserve">Form No:FR-0141 Yayın Tarihi:21.06.2017 </w:t>
    </w:r>
    <w:r w:rsidR="001F4CE8">
      <w:rPr>
        <w:rFonts w:ascii="Times New Roman" w:hAnsi="Times New Roman" w:cs="Times New Roman"/>
      </w:rPr>
      <w:t>Değ.No:1 Değ. Tarihi:18.05.2018</w:t>
    </w:r>
  </w:p>
  <w:p w14:paraId="530F008E" w14:textId="18819250" w:rsidR="00715328" w:rsidRDefault="0071532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21169A" w14:textId="77777777" w:rsidR="001F4CE8" w:rsidRDefault="001F4CE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7B055A" w14:textId="77777777" w:rsidR="001223E3" w:rsidRDefault="001223E3" w:rsidP="00715328">
      <w:pPr>
        <w:spacing w:after="0" w:line="240" w:lineRule="auto"/>
      </w:pPr>
      <w:r>
        <w:separator/>
      </w:r>
    </w:p>
  </w:footnote>
  <w:footnote w:type="continuationSeparator" w:id="0">
    <w:p w14:paraId="531F9201" w14:textId="77777777" w:rsidR="001223E3" w:rsidRDefault="001223E3" w:rsidP="007153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0497CE" w14:textId="77777777" w:rsidR="001F4CE8" w:rsidRDefault="001F4CE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65BD19" w14:textId="22343452" w:rsidR="003B40CD" w:rsidRPr="00BB7C1D" w:rsidRDefault="003B40CD" w:rsidP="003B40CD">
    <w:pPr>
      <w:pStyle w:val="stBilgi"/>
      <w:jc w:val="both"/>
      <w:rPr>
        <w:rFonts w:ascii="Times New Roman" w:hAnsi="Times New Roman" w:cs="Times New Roman"/>
        <w:b/>
      </w:rPr>
    </w:pPr>
    <w:r w:rsidRPr="00BB7C1D">
      <w:rPr>
        <w:rFonts w:ascii="Times New Roman" w:hAnsi="Times New Roman" w:cs="Times New Roman"/>
        <w:b/>
      </w:rPr>
      <w:t xml:space="preserve">                                                                                                                                                   </w:t>
    </w:r>
    <w:r w:rsidR="00BB7C1D" w:rsidRPr="00BB7C1D">
      <w:rPr>
        <w:rFonts w:ascii="Times New Roman" w:hAnsi="Times New Roman" w:cs="Times New Roman"/>
        <w:b/>
      </w:rPr>
      <w:t xml:space="preserve">     </w:t>
    </w:r>
    <w:r w:rsidRPr="00BB7C1D">
      <w:rPr>
        <w:rFonts w:ascii="Times New Roman" w:hAnsi="Times New Roman" w:cs="Times New Roman"/>
        <w:b/>
      </w:rPr>
      <w:t xml:space="preserve">            </w:t>
    </w:r>
  </w:p>
  <w:tbl>
    <w:tblPr>
      <w:tblStyle w:val="TabloKlavuzu"/>
      <w:tblW w:w="0" w:type="auto"/>
      <w:tblLook w:val="04A0" w:firstRow="1" w:lastRow="0" w:firstColumn="1" w:lastColumn="0" w:noHBand="0" w:noVBand="1"/>
    </w:tblPr>
    <w:tblGrid>
      <w:gridCol w:w="2256"/>
      <w:gridCol w:w="6670"/>
      <w:gridCol w:w="1530"/>
    </w:tblGrid>
    <w:tr w:rsidR="00BB7C1D" w14:paraId="115D3A2A" w14:textId="77777777" w:rsidTr="00BB7C1D">
      <w:tc>
        <w:tcPr>
          <w:tcW w:w="2256" w:type="dxa"/>
          <w:vMerge w:val="restart"/>
          <w:vAlign w:val="center"/>
        </w:tcPr>
        <w:p w14:paraId="1E51C1EC" w14:textId="4C39BF23" w:rsidR="00BB7C1D" w:rsidRDefault="00BB7C1D" w:rsidP="00BB7C1D">
          <w:pPr>
            <w:pStyle w:val="stBilgi"/>
            <w:jc w:val="center"/>
          </w:pPr>
          <w:r>
            <w:rPr>
              <w:noProof/>
              <w:lang w:eastAsia="tr-TR"/>
            </w:rPr>
            <w:drawing>
              <wp:inline distT="0" distB="0" distL="0" distR="0" wp14:anchorId="5E666DB1" wp14:editId="2180B91F">
                <wp:extent cx="1287780" cy="638175"/>
                <wp:effectExtent l="0" t="0" r="7620" b="9525"/>
                <wp:docPr id="1056" name="Resim 52">
                  <a:extLst xmlns:a="http://schemas.openxmlformats.org/drawingml/2006/main">
                    <a:ext uri="{FF2B5EF4-FFF2-40B4-BE49-F238E27FC236}">
                      <a16:creationId xmlns:a16="http://schemas.microsoft.com/office/drawing/2014/main" id="{89BAFF46-C26C-4457-B7FD-3564AE74F155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6" name="Resim 52">
                          <a:extLst>
                            <a:ext uri="{FF2B5EF4-FFF2-40B4-BE49-F238E27FC236}">
                              <a16:creationId xmlns:a16="http://schemas.microsoft.com/office/drawing/2014/main" id="{89BAFF46-C26C-4457-B7FD-3564AE74F155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7780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70" w:type="dxa"/>
          <w:vMerge w:val="restart"/>
          <w:tcBorders>
            <w:right w:val="single" w:sz="4" w:space="0" w:color="auto"/>
          </w:tcBorders>
          <w:vAlign w:val="center"/>
        </w:tcPr>
        <w:p w14:paraId="41894A62" w14:textId="5BCDD119" w:rsidR="00BB7C1D" w:rsidRPr="00BB7C1D" w:rsidRDefault="009921AA" w:rsidP="00546EEC">
          <w:pPr>
            <w:pStyle w:val="stBilgi"/>
            <w:jc w:val="center"/>
            <w:rPr>
              <w:rFonts w:ascii="Times New Roman" w:hAnsi="Times New Roman" w:cs="Times New Roman"/>
              <w:b/>
              <w:sz w:val="34"/>
              <w:szCs w:val="34"/>
            </w:rPr>
          </w:pPr>
          <w:r>
            <w:rPr>
              <w:rFonts w:ascii="Times New Roman" w:hAnsi="Times New Roman" w:cs="Times New Roman"/>
              <w:b/>
              <w:sz w:val="34"/>
              <w:szCs w:val="34"/>
            </w:rPr>
            <w:t>SUNİSOİDAL EL VE PARMAK BECERİSİ</w:t>
          </w:r>
          <w:r w:rsidR="009A08FE">
            <w:rPr>
              <w:rFonts w:ascii="Times New Roman" w:hAnsi="Times New Roman" w:cs="Times New Roman"/>
              <w:b/>
              <w:sz w:val="34"/>
              <w:szCs w:val="34"/>
            </w:rPr>
            <w:t xml:space="preserve"> CİHAZI</w:t>
          </w:r>
          <w:r w:rsidR="00546EEC">
            <w:rPr>
              <w:rFonts w:ascii="Times New Roman" w:hAnsi="Times New Roman" w:cs="Times New Roman"/>
              <w:b/>
              <w:sz w:val="34"/>
              <w:szCs w:val="34"/>
            </w:rPr>
            <w:t xml:space="preserve"> </w:t>
          </w:r>
          <w:r w:rsidR="00BB7C1D" w:rsidRPr="00BB7C1D">
            <w:rPr>
              <w:rFonts w:ascii="Times New Roman" w:hAnsi="Times New Roman" w:cs="Times New Roman"/>
              <w:b/>
              <w:sz w:val="34"/>
              <w:szCs w:val="34"/>
            </w:rPr>
            <w:t>KULLANIM TALİMATI</w:t>
          </w: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vAlign w:val="center"/>
        </w:tcPr>
        <w:p w14:paraId="4AF76EAA" w14:textId="6A763359" w:rsidR="00BB7C1D" w:rsidRPr="00BB7C1D" w:rsidRDefault="00BB7C1D" w:rsidP="00BB7C1D">
          <w:pPr>
            <w:pStyle w:val="s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</w:tr>
    <w:tr w:rsidR="00BB7C1D" w14:paraId="584CA598" w14:textId="77777777" w:rsidTr="00BB7C1D">
      <w:tc>
        <w:tcPr>
          <w:tcW w:w="2256" w:type="dxa"/>
          <w:vMerge/>
        </w:tcPr>
        <w:p w14:paraId="408D1EE5" w14:textId="77777777" w:rsidR="00BB7C1D" w:rsidRDefault="00BB7C1D">
          <w:pPr>
            <w:pStyle w:val="stBilgi"/>
          </w:pPr>
        </w:p>
      </w:tc>
      <w:tc>
        <w:tcPr>
          <w:tcW w:w="6670" w:type="dxa"/>
          <w:vMerge/>
          <w:tcBorders>
            <w:right w:val="single" w:sz="4" w:space="0" w:color="auto"/>
          </w:tcBorders>
        </w:tcPr>
        <w:p w14:paraId="00E71588" w14:textId="77777777" w:rsidR="00BB7C1D" w:rsidRDefault="00BB7C1D">
          <w:pPr>
            <w:pStyle w:val="stBilgi"/>
          </w:pPr>
        </w:p>
      </w:tc>
      <w:tc>
        <w:tcPr>
          <w:tcW w:w="1530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3ED6BC4" w14:textId="5D27A83D" w:rsidR="00BB7C1D" w:rsidRDefault="00BB7C1D" w:rsidP="001F4CE8">
          <w:pPr>
            <w:pStyle w:val="stBilgi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BB7C1D">
            <w:rPr>
              <w:rFonts w:ascii="Times New Roman" w:hAnsi="Times New Roman" w:cs="Times New Roman"/>
              <w:b/>
              <w:sz w:val="20"/>
              <w:szCs w:val="20"/>
            </w:rPr>
            <w:t xml:space="preserve">Talimat No </w:t>
          </w:r>
          <w:r w:rsidR="00DE19B1">
            <w:rPr>
              <w:rFonts w:ascii="Times New Roman" w:hAnsi="Times New Roman" w:cs="Times New Roman"/>
              <w:b/>
              <w:sz w:val="20"/>
              <w:szCs w:val="20"/>
            </w:rPr>
            <w:t>CH-TL-</w:t>
          </w:r>
          <w:r w:rsidR="005C544C">
            <w:rPr>
              <w:rFonts w:ascii="Times New Roman" w:hAnsi="Times New Roman" w:cs="Times New Roman"/>
              <w:b/>
              <w:sz w:val="20"/>
              <w:szCs w:val="20"/>
            </w:rPr>
            <w:t>0</w:t>
          </w:r>
          <w:r w:rsidR="001F4CE8">
            <w:rPr>
              <w:rFonts w:ascii="Times New Roman" w:hAnsi="Times New Roman" w:cs="Times New Roman"/>
              <w:b/>
              <w:sz w:val="20"/>
              <w:szCs w:val="20"/>
            </w:rPr>
            <w:t>206</w:t>
          </w:r>
        </w:p>
        <w:p w14:paraId="3C31A9D2" w14:textId="3C591901" w:rsidR="001F4CE8" w:rsidRPr="00BB7C1D" w:rsidRDefault="001F4CE8" w:rsidP="001F4CE8">
          <w:pPr>
            <w:pStyle w:val="stBilgi"/>
            <w:rPr>
              <w:rFonts w:ascii="Times New Roman" w:hAnsi="Times New Roman" w:cs="Times New Roman"/>
              <w:b/>
              <w:sz w:val="20"/>
              <w:szCs w:val="20"/>
            </w:rPr>
          </w:pPr>
          <w:bookmarkStart w:id="0" w:name="_GoBack"/>
          <w:bookmarkEnd w:id="0"/>
          <w:r w:rsidRPr="00BD2886">
            <w:rPr>
              <w:rFonts w:ascii="Times New Roman" w:hAnsi="Times New Roman" w:cs="Times New Roman"/>
              <w:b/>
            </w:rPr>
            <w:t xml:space="preserve">Sayfa No: </w:t>
          </w:r>
          <w:r w:rsidRPr="00A17962">
            <w:rPr>
              <w:rFonts w:ascii="Times New Roman" w:hAnsi="Times New Roman" w:cs="Times New Roman"/>
              <w:b/>
            </w:rPr>
            <w:fldChar w:fldCharType="begin"/>
          </w:r>
          <w:r w:rsidRPr="00A17962">
            <w:rPr>
              <w:rFonts w:ascii="Times New Roman" w:hAnsi="Times New Roman" w:cs="Times New Roman"/>
              <w:b/>
            </w:rPr>
            <w:instrText>PAGE   \* MERGEFORMAT</w:instrText>
          </w:r>
          <w:r w:rsidRPr="00A17962">
            <w:rPr>
              <w:rFonts w:ascii="Times New Roman" w:hAnsi="Times New Roman" w:cs="Times New Roman"/>
              <w:b/>
            </w:rPr>
            <w:fldChar w:fldCharType="separate"/>
          </w:r>
          <w:r>
            <w:rPr>
              <w:rFonts w:ascii="Times New Roman" w:hAnsi="Times New Roman" w:cs="Times New Roman"/>
              <w:b/>
              <w:noProof/>
            </w:rPr>
            <w:t>1</w:t>
          </w:r>
          <w:r w:rsidRPr="00A17962">
            <w:rPr>
              <w:rFonts w:ascii="Times New Roman" w:hAnsi="Times New Roman" w:cs="Times New Roman"/>
              <w:b/>
            </w:rPr>
            <w:fldChar w:fldCharType="end"/>
          </w:r>
        </w:p>
      </w:tc>
    </w:tr>
  </w:tbl>
  <w:p w14:paraId="4D34C499" w14:textId="77777777" w:rsidR="00D21E44" w:rsidRDefault="00D21E44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C06B1A" w14:textId="77777777" w:rsidR="001F4CE8" w:rsidRDefault="001F4CE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129E0"/>
    <w:multiLevelType w:val="hybridMultilevel"/>
    <w:tmpl w:val="6562F7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40253"/>
    <w:multiLevelType w:val="hybridMultilevel"/>
    <w:tmpl w:val="A99427E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B6D23"/>
    <w:multiLevelType w:val="hybridMultilevel"/>
    <w:tmpl w:val="3EB890D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A74D6"/>
    <w:multiLevelType w:val="hybridMultilevel"/>
    <w:tmpl w:val="09F085D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FF6B93"/>
    <w:multiLevelType w:val="hybridMultilevel"/>
    <w:tmpl w:val="72EC545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5E1A71"/>
    <w:multiLevelType w:val="hybridMultilevel"/>
    <w:tmpl w:val="11BA523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821121"/>
    <w:multiLevelType w:val="hybridMultilevel"/>
    <w:tmpl w:val="868ADF52"/>
    <w:lvl w:ilvl="0" w:tplc="041F000F">
      <w:start w:val="1"/>
      <w:numFmt w:val="decimal"/>
      <w:lvlText w:val="%1."/>
      <w:lvlJc w:val="left"/>
      <w:pPr>
        <w:ind w:left="1211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5D3C0A"/>
    <w:multiLevelType w:val="hybridMultilevel"/>
    <w:tmpl w:val="33BE57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F56578"/>
    <w:multiLevelType w:val="hybridMultilevel"/>
    <w:tmpl w:val="DD56E94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A57F73"/>
    <w:multiLevelType w:val="hybridMultilevel"/>
    <w:tmpl w:val="5DE0B16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9B6A20"/>
    <w:multiLevelType w:val="hybridMultilevel"/>
    <w:tmpl w:val="3D649AC2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25A24F3"/>
    <w:multiLevelType w:val="hybridMultilevel"/>
    <w:tmpl w:val="24260CC0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7"/>
  </w:num>
  <w:num w:numId="3">
    <w:abstractNumId w:val="3"/>
  </w:num>
  <w:num w:numId="4">
    <w:abstractNumId w:val="4"/>
  </w:num>
  <w:num w:numId="5">
    <w:abstractNumId w:val="6"/>
  </w:num>
  <w:num w:numId="6">
    <w:abstractNumId w:val="8"/>
  </w:num>
  <w:num w:numId="7">
    <w:abstractNumId w:val="1"/>
  </w:num>
  <w:num w:numId="8">
    <w:abstractNumId w:val="10"/>
  </w:num>
  <w:num w:numId="9">
    <w:abstractNumId w:val="5"/>
  </w:num>
  <w:num w:numId="10">
    <w:abstractNumId w:val="2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zGwMDSztLA0MTZR0lEKTi0uzszPAykwqQUA13R2TiwAAAA="/>
  </w:docVars>
  <w:rsids>
    <w:rsidRoot w:val="00FA5D9A"/>
    <w:rsid w:val="00023CD9"/>
    <w:rsid w:val="0003261C"/>
    <w:rsid w:val="0004646E"/>
    <w:rsid w:val="0009440F"/>
    <w:rsid w:val="000B04F1"/>
    <w:rsid w:val="000C03B2"/>
    <w:rsid w:val="000D3C35"/>
    <w:rsid w:val="000E1987"/>
    <w:rsid w:val="000F599E"/>
    <w:rsid w:val="000F7980"/>
    <w:rsid w:val="001223E3"/>
    <w:rsid w:val="001A0DAC"/>
    <w:rsid w:val="001B087F"/>
    <w:rsid w:val="001F4CE8"/>
    <w:rsid w:val="002044BE"/>
    <w:rsid w:val="002140B6"/>
    <w:rsid w:val="002300B4"/>
    <w:rsid w:val="00237CA6"/>
    <w:rsid w:val="002528B2"/>
    <w:rsid w:val="00253D05"/>
    <w:rsid w:val="002E465E"/>
    <w:rsid w:val="003112FE"/>
    <w:rsid w:val="003209AA"/>
    <w:rsid w:val="0032132B"/>
    <w:rsid w:val="003242E3"/>
    <w:rsid w:val="003B40CD"/>
    <w:rsid w:val="00407476"/>
    <w:rsid w:val="00444814"/>
    <w:rsid w:val="00546EEC"/>
    <w:rsid w:val="0057568C"/>
    <w:rsid w:val="005C544C"/>
    <w:rsid w:val="005D49E7"/>
    <w:rsid w:val="006125E7"/>
    <w:rsid w:val="00623A65"/>
    <w:rsid w:val="00653660"/>
    <w:rsid w:val="0067416E"/>
    <w:rsid w:val="00693F2B"/>
    <w:rsid w:val="006C196F"/>
    <w:rsid w:val="006C7609"/>
    <w:rsid w:val="00715328"/>
    <w:rsid w:val="00734941"/>
    <w:rsid w:val="00753847"/>
    <w:rsid w:val="00762F5B"/>
    <w:rsid w:val="00764EA9"/>
    <w:rsid w:val="00797E70"/>
    <w:rsid w:val="007B40EF"/>
    <w:rsid w:val="007E3B58"/>
    <w:rsid w:val="0080618B"/>
    <w:rsid w:val="008351AE"/>
    <w:rsid w:val="008D21BF"/>
    <w:rsid w:val="00905BD3"/>
    <w:rsid w:val="00937D36"/>
    <w:rsid w:val="00940B6B"/>
    <w:rsid w:val="00963822"/>
    <w:rsid w:val="00981560"/>
    <w:rsid w:val="009921AA"/>
    <w:rsid w:val="009A08FE"/>
    <w:rsid w:val="009A64DF"/>
    <w:rsid w:val="009B1EA4"/>
    <w:rsid w:val="009C0302"/>
    <w:rsid w:val="009D3237"/>
    <w:rsid w:val="009D355D"/>
    <w:rsid w:val="009F5EB8"/>
    <w:rsid w:val="00A60C70"/>
    <w:rsid w:val="00A85C20"/>
    <w:rsid w:val="00B057E4"/>
    <w:rsid w:val="00B463EE"/>
    <w:rsid w:val="00B745AC"/>
    <w:rsid w:val="00B8579D"/>
    <w:rsid w:val="00BB7C1D"/>
    <w:rsid w:val="00BE6A1D"/>
    <w:rsid w:val="00C06A00"/>
    <w:rsid w:val="00C230BA"/>
    <w:rsid w:val="00C966AC"/>
    <w:rsid w:val="00CA1A8F"/>
    <w:rsid w:val="00CD6D41"/>
    <w:rsid w:val="00CF535A"/>
    <w:rsid w:val="00D14E55"/>
    <w:rsid w:val="00D216F1"/>
    <w:rsid w:val="00D21E44"/>
    <w:rsid w:val="00D24EE8"/>
    <w:rsid w:val="00D3162B"/>
    <w:rsid w:val="00D33AA0"/>
    <w:rsid w:val="00D34942"/>
    <w:rsid w:val="00D469EA"/>
    <w:rsid w:val="00DA56CC"/>
    <w:rsid w:val="00DB41E1"/>
    <w:rsid w:val="00DE19B1"/>
    <w:rsid w:val="00DF0831"/>
    <w:rsid w:val="00E02B6B"/>
    <w:rsid w:val="00E23452"/>
    <w:rsid w:val="00E42F6B"/>
    <w:rsid w:val="00E43B09"/>
    <w:rsid w:val="00E54FE5"/>
    <w:rsid w:val="00E57FAB"/>
    <w:rsid w:val="00E719DB"/>
    <w:rsid w:val="00EB70FC"/>
    <w:rsid w:val="00ED75C1"/>
    <w:rsid w:val="00EF44B3"/>
    <w:rsid w:val="00F116A3"/>
    <w:rsid w:val="00F44777"/>
    <w:rsid w:val="00F86C36"/>
    <w:rsid w:val="00F93AF7"/>
    <w:rsid w:val="00FA5D9A"/>
    <w:rsid w:val="00FC2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97E21C"/>
  <w15:docId w15:val="{AB825C4C-40AC-4B30-8AA2-53706C4CC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A5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153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15328"/>
  </w:style>
  <w:style w:type="paragraph" w:styleId="AltBilgi">
    <w:name w:val="footer"/>
    <w:basedOn w:val="Normal"/>
    <w:link w:val="AltBilgiChar"/>
    <w:uiPriority w:val="99"/>
    <w:unhideWhenUsed/>
    <w:rsid w:val="007153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15328"/>
  </w:style>
  <w:style w:type="paragraph" w:styleId="ListeParagraf">
    <w:name w:val="List Paragraph"/>
    <w:basedOn w:val="Normal"/>
    <w:uiPriority w:val="34"/>
    <w:qFormat/>
    <w:rsid w:val="001A0DAC"/>
    <w:pPr>
      <w:spacing w:after="200" w:line="276" w:lineRule="auto"/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253D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53D0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43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Kalite Ofisi</cp:lastModifiedBy>
  <cp:revision>13</cp:revision>
  <cp:lastPrinted>2018-05-18T07:59:00Z</cp:lastPrinted>
  <dcterms:created xsi:type="dcterms:W3CDTF">2018-06-25T13:08:00Z</dcterms:created>
  <dcterms:modified xsi:type="dcterms:W3CDTF">2018-08-28T08:35:00Z</dcterms:modified>
</cp:coreProperties>
</file>